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FF804" w14:textId="704C770D" w:rsidR="0080021E" w:rsidRDefault="0080021E" w:rsidP="00935784">
      <w:pPr>
        <w:pStyle w:val="NormalWeb"/>
        <w:rPr>
          <w:b/>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5"/>
        <w:gridCol w:w="2425"/>
      </w:tblGrid>
      <w:tr w:rsidR="00B754E3" w14:paraId="7005D784" w14:textId="77777777" w:rsidTr="00D572F2">
        <w:tc>
          <w:tcPr>
            <w:tcW w:w="6925" w:type="dxa"/>
          </w:tcPr>
          <w:p w14:paraId="00AC325B" w14:textId="1542DA7C" w:rsidR="00B754E3" w:rsidRPr="005D5443" w:rsidRDefault="00B754E3" w:rsidP="00D572F2">
            <w:pPr>
              <w:pStyle w:val="NormalWeb"/>
              <w:rPr>
                <w:b/>
                <w:bCs/>
                <w:sz w:val="36"/>
                <w:szCs w:val="36"/>
                <w:highlight w:val="lightGray"/>
              </w:rPr>
            </w:pPr>
            <w:r w:rsidRPr="005D5443">
              <w:rPr>
                <w:b/>
                <w:bCs/>
                <w:sz w:val="36"/>
                <w:szCs w:val="36"/>
                <w:highlight w:val="lightGray"/>
              </w:rPr>
              <w:t>Module</w:t>
            </w:r>
            <w:r w:rsidR="003D7988">
              <w:rPr>
                <w:b/>
                <w:bCs/>
                <w:sz w:val="36"/>
                <w:szCs w:val="36"/>
                <w:highlight w:val="lightGray"/>
              </w:rPr>
              <w:t xml:space="preserve"> Name</w:t>
            </w:r>
            <w:r w:rsidRPr="005D5443">
              <w:rPr>
                <w:b/>
                <w:bCs/>
                <w:sz w:val="36"/>
                <w:szCs w:val="36"/>
                <w:highlight w:val="lightGray"/>
              </w:rPr>
              <w:t xml:space="preserve"> </w:t>
            </w:r>
          </w:p>
          <w:p w14:paraId="69146B8D" w14:textId="0A444833" w:rsidR="00B754E3" w:rsidRPr="007B0AD3" w:rsidRDefault="000B4DCE" w:rsidP="00D572F2">
            <w:pPr>
              <w:pStyle w:val="NormalWeb"/>
              <w:rPr>
                <w:b/>
                <w:bCs/>
                <w:sz w:val="32"/>
                <w:szCs w:val="32"/>
              </w:rPr>
            </w:pPr>
            <w:r>
              <w:rPr>
                <w:b/>
                <w:bCs/>
                <w:sz w:val="32"/>
                <w:szCs w:val="32"/>
                <w:highlight w:val="lightGray"/>
              </w:rPr>
              <w:t>Prototyping Protocol</w:t>
            </w:r>
            <w:r w:rsidR="00B754E3" w:rsidRPr="005D5443">
              <w:rPr>
                <w:b/>
                <w:bCs/>
                <w:sz w:val="32"/>
                <w:szCs w:val="32"/>
                <w:highlight w:val="lightGray"/>
              </w:rPr>
              <w:t xml:space="preserve"> – </w:t>
            </w:r>
            <w:r w:rsidR="00B754E3" w:rsidRPr="005D5443">
              <w:rPr>
                <w:b/>
                <w:bCs/>
                <w:color w:val="000000" w:themeColor="text1"/>
                <w:sz w:val="32"/>
                <w:szCs w:val="32"/>
                <w:highlight w:val="lightGray"/>
              </w:rPr>
              <w:t>10 Pts</w:t>
            </w:r>
          </w:p>
        </w:tc>
        <w:tc>
          <w:tcPr>
            <w:tcW w:w="2425" w:type="dxa"/>
            <w:vAlign w:val="center"/>
          </w:tcPr>
          <w:p w14:paraId="4F6EFDA7" w14:textId="2B715F60" w:rsidR="00B754E3" w:rsidRPr="00263CA9" w:rsidRDefault="00B754E3" w:rsidP="00D572F2">
            <w:pPr>
              <w:pStyle w:val="NormalWeb"/>
              <w:jc w:val="right"/>
              <w:rPr>
                <w:b/>
                <w:iCs/>
                <w:sz w:val="36"/>
                <w:szCs w:val="36"/>
              </w:rPr>
            </w:pPr>
            <w:r w:rsidRPr="00263CA9">
              <w:rPr>
                <w:b/>
                <w:iCs/>
                <w:sz w:val="36"/>
                <w:szCs w:val="36"/>
              </w:rPr>
              <w:t xml:space="preserve">ID: </w:t>
            </w:r>
            <w:r w:rsidR="004313C1">
              <w:rPr>
                <w:b/>
                <w:iCs/>
                <w:sz w:val="36"/>
                <w:szCs w:val="36"/>
              </w:rPr>
              <w:t>P-P-3</w:t>
            </w:r>
          </w:p>
        </w:tc>
      </w:tr>
      <w:tr w:rsidR="00B754E3" w14:paraId="229F30EE" w14:textId="77777777" w:rsidTr="00D572F2">
        <w:trPr>
          <w:trHeight w:val="557"/>
        </w:trPr>
        <w:tc>
          <w:tcPr>
            <w:tcW w:w="6925" w:type="dxa"/>
            <w:vAlign w:val="center"/>
          </w:tcPr>
          <w:p w14:paraId="2B29D9B7" w14:textId="77777777" w:rsidR="00B754E3" w:rsidRPr="00DB7EC2" w:rsidRDefault="00B754E3" w:rsidP="00D572F2">
            <w:pPr>
              <w:pStyle w:val="NormalWeb"/>
              <w:rPr>
                <w:b/>
                <w:iCs/>
                <w:highlight w:val="lightGray"/>
              </w:rPr>
            </w:pPr>
            <w:r w:rsidRPr="00DB7EC2">
              <w:rPr>
                <w:b/>
                <w:iCs/>
                <w:highlight w:val="lightGray"/>
              </w:rPr>
              <w:t>Due Date: 2/13/2020 11:59 PM, Canvas Upload</w:t>
            </w:r>
          </w:p>
        </w:tc>
        <w:tc>
          <w:tcPr>
            <w:tcW w:w="2425" w:type="dxa"/>
          </w:tcPr>
          <w:p w14:paraId="7F921792" w14:textId="77777777" w:rsidR="00B754E3" w:rsidRDefault="00B754E3" w:rsidP="00D572F2">
            <w:pPr>
              <w:pStyle w:val="NormalWeb"/>
              <w:rPr>
                <w:b/>
                <w:iCs/>
              </w:rPr>
            </w:pPr>
          </w:p>
        </w:tc>
      </w:tr>
    </w:tbl>
    <w:p w14:paraId="25FB8D45" w14:textId="77777777" w:rsidR="006C212C" w:rsidRDefault="006C212C" w:rsidP="006C212C">
      <w:pPr>
        <w:pStyle w:val="NormalWeb"/>
      </w:pPr>
      <w:r>
        <w:rPr>
          <w:b/>
          <w:iCs/>
        </w:rPr>
        <w:t>Date Written –</w:t>
      </w:r>
      <w:r>
        <w:t xml:space="preserve"> </w:t>
      </w:r>
      <w:r w:rsidRPr="001122B4">
        <w:rPr>
          <w:highlight w:val="lightGray"/>
        </w:rPr>
        <w:t>1/22/2020</w:t>
      </w:r>
    </w:p>
    <w:p w14:paraId="3E674C16" w14:textId="77777777" w:rsidR="006C212C" w:rsidRDefault="006C212C" w:rsidP="006C212C">
      <w:pPr>
        <w:pStyle w:val="NormalWeb"/>
      </w:pPr>
      <w:r>
        <w:rPr>
          <w:b/>
          <w:iCs/>
        </w:rPr>
        <w:t>Date Revised –</w:t>
      </w:r>
      <w:r>
        <w:t xml:space="preserve"> </w:t>
      </w:r>
      <w:r w:rsidRPr="001122B4">
        <w:rPr>
          <w:highlight w:val="lightGray"/>
        </w:rPr>
        <w:t>1/22/2020</w:t>
      </w:r>
    </w:p>
    <w:p w14:paraId="1F32211B" w14:textId="553E226D" w:rsidR="3DA4B2ED" w:rsidRPr="006C212C" w:rsidRDefault="006C212C" w:rsidP="006C212C">
      <w:pPr>
        <w:pStyle w:val="NormalWeb"/>
        <w:rPr>
          <w:b/>
          <w:bCs/>
        </w:rPr>
      </w:pPr>
      <w:r w:rsidRPr="00CC5C28">
        <w:rPr>
          <w:b/>
          <w:bCs/>
        </w:rPr>
        <w:t>Author:</w:t>
      </w:r>
      <w:r>
        <w:rPr>
          <w:b/>
          <w:bCs/>
        </w:rPr>
        <w:t xml:space="preserve"> </w:t>
      </w:r>
      <w:r w:rsidRPr="00DD573A">
        <w:rPr>
          <w:b/>
          <w:bCs/>
          <w:highlight w:val="lightGray"/>
        </w:rPr>
        <w:t>Your Name Here</w:t>
      </w:r>
      <w:r w:rsidRPr="00CC5C28">
        <w:rPr>
          <w:b/>
          <w:bCs/>
        </w:rPr>
        <w:t xml:space="preserve"> </w:t>
      </w:r>
    </w:p>
    <w:p w14:paraId="01302584" w14:textId="18E13242" w:rsidR="00AC4209" w:rsidRPr="00AC4209" w:rsidRDefault="00AC4209" w:rsidP="00AC4209">
      <w:pPr>
        <w:pStyle w:val="NormalWeb"/>
        <w:rPr>
          <w:color w:val="FF0000"/>
        </w:rPr>
      </w:pPr>
      <w:r w:rsidRPr="00F3510C">
        <w:rPr>
          <w:b/>
          <w:bCs/>
          <w:color w:val="FF0000"/>
        </w:rPr>
        <w:t>Instructions</w:t>
      </w:r>
      <w:r w:rsidRPr="00F3510C">
        <w:rPr>
          <w:color w:val="FF0000"/>
        </w:rPr>
        <w:t xml:space="preserve">: Text in </w:t>
      </w:r>
      <w:r w:rsidRPr="00F3510C">
        <w:rPr>
          <w:color w:val="000000" w:themeColor="text1"/>
          <w:highlight w:val="lightGray"/>
        </w:rPr>
        <w:t>grey highlight</w:t>
      </w:r>
      <w:r w:rsidRPr="00F3510C">
        <w:rPr>
          <w:color w:val="000000" w:themeColor="text1"/>
        </w:rPr>
        <w:t xml:space="preserve"> </w:t>
      </w:r>
      <w:r w:rsidRPr="00F3510C">
        <w:rPr>
          <w:color w:val="FF0000"/>
        </w:rPr>
        <w:t xml:space="preserve">should be revised based on your specific needs. There should be no grey highlighted text in your final deliverable, the highlights serve only to indicate regions that will likely need to be edited. This template serves only as an example document, revise to suit the given situation. </w:t>
      </w:r>
      <w:r w:rsidRPr="00F3510C">
        <w:rPr>
          <w:b/>
          <w:bCs/>
          <w:color w:val="FF0000"/>
        </w:rPr>
        <w:t>Delete this ‘Instructions’ paragraph prior to submission</w:t>
      </w:r>
      <w:r w:rsidRPr="00F3510C">
        <w:rPr>
          <w:color w:val="FF0000"/>
        </w:rPr>
        <w:t>.</w:t>
      </w:r>
    </w:p>
    <w:p w14:paraId="3195F3B5" w14:textId="10EB59C9" w:rsidR="00C43C0A" w:rsidRPr="00C43C0A" w:rsidRDefault="00C43C0A" w:rsidP="3DA4B2ED">
      <w:pPr>
        <w:pStyle w:val="NormalWeb"/>
        <w:rPr>
          <w:b/>
        </w:rPr>
      </w:pPr>
      <w:r w:rsidRPr="00C43C0A">
        <w:rPr>
          <w:b/>
        </w:rPr>
        <w:t>Protocol Description</w:t>
      </w:r>
      <w:r>
        <w:rPr>
          <w:b/>
        </w:rPr>
        <w:t xml:space="preserve"> – (</w:t>
      </w:r>
      <w:r w:rsidRPr="00C43C0A">
        <w:rPr>
          <w:b/>
          <w:highlight w:val="lightGray"/>
        </w:rPr>
        <w:t>Name / Title of Protocol</w:t>
      </w:r>
      <w:r>
        <w:rPr>
          <w:b/>
        </w:rPr>
        <w:t>)</w:t>
      </w:r>
    </w:p>
    <w:p w14:paraId="54779EC8" w14:textId="53747A51" w:rsidR="00C43C0A" w:rsidRDefault="00C43C0A" w:rsidP="3DA4B2ED">
      <w:pPr>
        <w:pStyle w:val="NormalWeb"/>
      </w:pPr>
      <w:r w:rsidRPr="007A5C41">
        <w:rPr>
          <w:highlight w:val="lightGray"/>
        </w:rPr>
        <w:t xml:space="preserve">Describe what device, tool, </w:t>
      </w:r>
      <w:r w:rsidR="008F1F1E">
        <w:rPr>
          <w:highlight w:val="lightGray"/>
        </w:rPr>
        <w:t xml:space="preserve">test, </w:t>
      </w:r>
      <w:r w:rsidRPr="007A5C41">
        <w:rPr>
          <w:highlight w:val="lightGray"/>
        </w:rPr>
        <w:t xml:space="preserve">item </w:t>
      </w:r>
      <w:proofErr w:type="spellStart"/>
      <w:r w:rsidRPr="007A5C41">
        <w:rPr>
          <w:highlight w:val="lightGray"/>
        </w:rPr>
        <w:t>etc</w:t>
      </w:r>
      <w:proofErr w:type="spellEnd"/>
      <w:r w:rsidRPr="007A5C41">
        <w:rPr>
          <w:highlight w:val="lightGray"/>
        </w:rPr>
        <w:t>… that this protocol is used in creating. This should sufficiently describe what you are building so another person, trained in the art, can understand what you are building</w:t>
      </w:r>
      <w:r w:rsidR="004D3A34">
        <w:rPr>
          <w:highlight w:val="lightGray"/>
        </w:rPr>
        <w:t xml:space="preserve"> and </w:t>
      </w:r>
      <w:r w:rsidRPr="007A5C41">
        <w:rPr>
          <w:highlight w:val="lightGray"/>
        </w:rPr>
        <w:t>why you are building it. The person should be able to repeat your work exactly as you did.</w:t>
      </w:r>
    </w:p>
    <w:p w14:paraId="32C534C0" w14:textId="77777777" w:rsidR="00552B41" w:rsidRDefault="00552B41" w:rsidP="00C43C0A">
      <w:pPr>
        <w:pStyle w:val="NormalWeb"/>
        <w:rPr>
          <w:b/>
          <w:iCs/>
        </w:rPr>
      </w:pPr>
    </w:p>
    <w:p w14:paraId="64220B8A" w14:textId="77777777" w:rsidR="00552B41" w:rsidRDefault="00552B41" w:rsidP="00C43C0A">
      <w:pPr>
        <w:pStyle w:val="NormalWeb"/>
        <w:rPr>
          <w:b/>
          <w:iCs/>
        </w:rPr>
      </w:pPr>
    </w:p>
    <w:p w14:paraId="67A56038" w14:textId="77777777" w:rsidR="00552B41" w:rsidRDefault="00552B41" w:rsidP="00C43C0A">
      <w:pPr>
        <w:pStyle w:val="NormalWeb"/>
        <w:rPr>
          <w:b/>
          <w:iCs/>
        </w:rPr>
      </w:pPr>
    </w:p>
    <w:p w14:paraId="362CEF68" w14:textId="77777777" w:rsidR="00552B41" w:rsidRDefault="00552B41" w:rsidP="00C43C0A">
      <w:pPr>
        <w:pStyle w:val="NormalWeb"/>
        <w:rPr>
          <w:b/>
          <w:iCs/>
        </w:rPr>
      </w:pPr>
    </w:p>
    <w:p w14:paraId="2FE4EB05" w14:textId="77777777" w:rsidR="00552B41" w:rsidRDefault="00552B41" w:rsidP="00C43C0A">
      <w:pPr>
        <w:pStyle w:val="NormalWeb"/>
        <w:rPr>
          <w:b/>
          <w:iCs/>
        </w:rPr>
      </w:pPr>
    </w:p>
    <w:p w14:paraId="60620C3E" w14:textId="77777777" w:rsidR="00552B41" w:rsidRDefault="00552B41" w:rsidP="00C43C0A">
      <w:pPr>
        <w:pStyle w:val="NormalWeb"/>
        <w:rPr>
          <w:b/>
          <w:iCs/>
        </w:rPr>
      </w:pPr>
    </w:p>
    <w:p w14:paraId="41FBA2F0" w14:textId="77777777" w:rsidR="00552B41" w:rsidRDefault="00552B41" w:rsidP="00C43C0A">
      <w:pPr>
        <w:pStyle w:val="NormalWeb"/>
        <w:rPr>
          <w:b/>
          <w:iCs/>
        </w:rPr>
      </w:pPr>
    </w:p>
    <w:p w14:paraId="2BE55545" w14:textId="77777777" w:rsidR="00552B41" w:rsidRDefault="00552B41" w:rsidP="00C43C0A">
      <w:pPr>
        <w:pStyle w:val="NormalWeb"/>
        <w:rPr>
          <w:b/>
          <w:iCs/>
        </w:rPr>
      </w:pPr>
    </w:p>
    <w:p w14:paraId="155EC506" w14:textId="77777777" w:rsidR="00552B41" w:rsidRDefault="00552B41" w:rsidP="00C43C0A">
      <w:pPr>
        <w:pStyle w:val="NormalWeb"/>
        <w:rPr>
          <w:b/>
          <w:iCs/>
        </w:rPr>
      </w:pPr>
    </w:p>
    <w:p w14:paraId="2C1C57AC" w14:textId="180510B6" w:rsidR="00C43C0A" w:rsidRDefault="00C43C0A" w:rsidP="00C43C0A">
      <w:pPr>
        <w:pStyle w:val="NormalWeb"/>
        <w:rPr>
          <w:b/>
          <w:iCs/>
        </w:rPr>
      </w:pPr>
      <w:r>
        <w:rPr>
          <w:b/>
          <w:iCs/>
        </w:rPr>
        <w:lastRenderedPageBreak/>
        <w:t>Tools and Equipment</w:t>
      </w:r>
    </w:p>
    <w:p w14:paraId="26F4964A" w14:textId="7B58C2C8" w:rsidR="00D268F4" w:rsidRDefault="00C43C0A" w:rsidP="00D268F4">
      <w:pPr>
        <w:pStyle w:val="NormalWeb"/>
        <w:rPr>
          <w:iCs/>
        </w:rPr>
      </w:pPr>
      <w:r w:rsidRPr="007A5C41">
        <w:rPr>
          <w:iCs/>
          <w:highlight w:val="lightGray"/>
        </w:rPr>
        <w:t>Here is example table, change this as appropriate based on your specific needs.</w:t>
      </w:r>
    </w:p>
    <w:tbl>
      <w:tblPr>
        <w:tblStyle w:val="TableGrid"/>
        <w:tblW w:w="0" w:type="auto"/>
        <w:tblLook w:val="04A0" w:firstRow="1" w:lastRow="0" w:firstColumn="1" w:lastColumn="0" w:noHBand="0" w:noVBand="1"/>
      </w:tblPr>
      <w:tblGrid>
        <w:gridCol w:w="715"/>
        <w:gridCol w:w="1909"/>
        <w:gridCol w:w="1868"/>
        <w:gridCol w:w="1952"/>
        <w:gridCol w:w="2906"/>
      </w:tblGrid>
      <w:tr w:rsidR="006A2EA7" w14:paraId="109F1E6F" w14:textId="256CE7C2" w:rsidTr="00615EDD">
        <w:tc>
          <w:tcPr>
            <w:tcW w:w="715" w:type="dxa"/>
          </w:tcPr>
          <w:p w14:paraId="345A4AE6" w14:textId="4C0B324E" w:rsidR="006A2EA7" w:rsidRPr="006A2EA7" w:rsidRDefault="006A2EA7" w:rsidP="006A2EA7">
            <w:pPr>
              <w:pStyle w:val="NormalWeb"/>
              <w:jc w:val="center"/>
              <w:rPr>
                <w:b/>
                <w:iCs/>
              </w:rPr>
            </w:pPr>
            <w:r>
              <w:rPr>
                <w:b/>
                <w:iCs/>
              </w:rPr>
              <w:t>ID</w:t>
            </w:r>
          </w:p>
        </w:tc>
        <w:tc>
          <w:tcPr>
            <w:tcW w:w="1909" w:type="dxa"/>
          </w:tcPr>
          <w:p w14:paraId="2750D7DD" w14:textId="0F11AE59" w:rsidR="006A2EA7" w:rsidRPr="006A2EA7" w:rsidRDefault="006A2EA7" w:rsidP="006A2EA7">
            <w:pPr>
              <w:pStyle w:val="NormalWeb"/>
              <w:jc w:val="center"/>
              <w:rPr>
                <w:b/>
                <w:iCs/>
              </w:rPr>
            </w:pPr>
            <w:r w:rsidRPr="006A2EA7">
              <w:rPr>
                <w:b/>
                <w:iCs/>
              </w:rPr>
              <w:t>Tool</w:t>
            </w:r>
          </w:p>
        </w:tc>
        <w:tc>
          <w:tcPr>
            <w:tcW w:w="1868" w:type="dxa"/>
          </w:tcPr>
          <w:p w14:paraId="63760470" w14:textId="7E0A4478" w:rsidR="006A2EA7" w:rsidRPr="006A2EA7" w:rsidRDefault="006A2EA7" w:rsidP="006A2EA7">
            <w:pPr>
              <w:pStyle w:val="NormalWeb"/>
              <w:jc w:val="center"/>
              <w:rPr>
                <w:b/>
                <w:iCs/>
              </w:rPr>
            </w:pPr>
            <w:r w:rsidRPr="006A2EA7">
              <w:rPr>
                <w:b/>
                <w:iCs/>
              </w:rPr>
              <w:t>Name / # if applicable</w:t>
            </w:r>
          </w:p>
        </w:tc>
        <w:tc>
          <w:tcPr>
            <w:tcW w:w="1952" w:type="dxa"/>
          </w:tcPr>
          <w:p w14:paraId="41951DA5" w14:textId="3492DB65" w:rsidR="006A2EA7" w:rsidRPr="006A2EA7" w:rsidRDefault="006A2EA7" w:rsidP="006A2EA7">
            <w:pPr>
              <w:pStyle w:val="NormalWeb"/>
              <w:jc w:val="center"/>
              <w:rPr>
                <w:b/>
                <w:iCs/>
              </w:rPr>
            </w:pPr>
            <w:r w:rsidRPr="006A2EA7">
              <w:rPr>
                <w:b/>
                <w:iCs/>
              </w:rPr>
              <w:t>Location</w:t>
            </w:r>
          </w:p>
        </w:tc>
        <w:tc>
          <w:tcPr>
            <w:tcW w:w="2906" w:type="dxa"/>
          </w:tcPr>
          <w:p w14:paraId="5E03BF90" w14:textId="1116AD95" w:rsidR="006A2EA7" w:rsidRPr="006A2EA7" w:rsidRDefault="006A2EA7" w:rsidP="006A2EA7">
            <w:pPr>
              <w:pStyle w:val="NormalWeb"/>
              <w:jc w:val="center"/>
              <w:rPr>
                <w:b/>
                <w:iCs/>
              </w:rPr>
            </w:pPr>
            <w:r>
              <w:rPr>
                <w:b/>
                <w:iCs/>
              </w:rPr>
              <w:t>Purpose</w:t>
            </w:r>
          </w:p>
        </w:tc>
      </w:tr>
      <w:tr w:rsidR="006A2EA7" w14:paraId="71FFFF4D" w14:textId="50D8D918" w:rsidTr="00615EDD">
        <w:tc>
          <w:tcPr>
            <w:tcW w:w="715" w:type="dxa"/>
          </w:tcPr>
          <w:p w14:paraId="78F2B137" w14:textId="21925C1D" w:rsidR="006A2EA7" w:rsidRDefault="00615EDD" w:rsidP="00C43C0A">
            <w:pPr>
              <w:pStyle w:val="NormalWeb"/>
              <w:rPr>
                <w:iCs/>
              </w:rPr>
            </w:pPr>
            <w:r>
              <w:rPr>
                <w:iCs/>
              </w:rPr>
              <w:t>PT</w:t>
            </w:r>
            <w:r w:rsidR="006A2EA7">
              <w:rPr>
                <w:iCs/>
              </w:rPr>
              <w:t>1</w:t>
            </w:r>
          </w:p>
        </w:tc>
        <w:tc>
          <w:tcPr>
            <w:tcW w:w="1909" w:type="dxa"/>
          </w:tcPr>
          <w:p w14:paraId="1C81AD8C" w14:textId="579EBB52" w:rsidR="006A2EA7" w:rsidRDefault="006A2EA7" w:rsidP="00C43C0A">
            <w:pPr>
              <w:pStyle w:val="NormalWeb"/>
              <w:rPr>
                <w:iCs/>
              </w:rPr>
            </w:pPr>
          </w:p>
        </w:tc>
        <w:tc>
          <w:tcPr>
            <w:tcW w:w="1868" w:type="dxa"/>
          </w:tcPr>
          <w:p w14:paraId="35EB92CD" w14:textId="2EC506B3" w:rsidR="006A2EA7" w:rsidRPr="009E0C80" w:rsidRDefault="006A2EA7" w:rsidP="00C43C0A">
            <w:pPr>
              <w:pStyle w:val="NormalWeb"/>
              <w:rPr>
                <w:iCs/>
                <w:highlight w:val="lightGray"/>
              </w:rPr>
            </w:pPr>
          </w:p>
        </w:tc>
        <w:tc>
          <w:tcPr>
            <w:tcW w:w="1952" w:type="dxa"/>
          </w:tcPr>
          <w:p w14:paraId="296B8C21" w14:textId="443B374B" w:rsidR="006A2EA7" w:rsidRDefault="006A2EA7" w:rsidP="00C43C0A">
            <w:pPr>
              <w:pStyle w:val="NormalWeb"/>
              <w:rPr>
                <w:iCs/>
              </w:rPr>
            </w:pPr>
          </w:p>
        </w:tc>
        <w:tc>
          <w:tcPr>
            <w:tcW w:w="2906" w:type="dxa"/>
          </w:tcPr>
          <w:p w14:paraId="2A0D4922" w14:textId="46F51BE0" w:rsidR="006A2EA7" w:rsidRDefault="006A2EA7" w:rsidP="00C43C0A">
            <w:pPr>
              <w:pStyle w:val="NormalWeb"/>
              <w:rPr>
                <w:iCs/>
              </w:rPr>
            </w:pPr>
          </w:p>
        </w:tc>
      </w:tr>
      <w:tr w:rsidR="006A2EA7" w14:paraId="7055D4CC" w14:textId="5ABB67E7" w:rsidTr="00615EDD">
        <w:tc>
          <w:tcPr>
            <w:tcW w:w="715" w:type="dxa"/>
          </w:tcPr>
          <w:p w14:paraId="35F4A945" w14:textId="0FA3C4C7" w:rsidR="006A2EA7" w:rsidRDefault="00615EDD" w:rsidP="00C43C0A">
            <w:pPr>
              <w:pStyle w:val="NormalWeb"/>
              <w:rPr>
                <w:iCs/>
              </w:rPr>
            </w:pPr>
            <w:r>
              <w:rPr>
                <w:iCs/>
              </w:rPr>
              <w:t>PT</w:t>
            </w:r>
            <w:r w:rsidR="006A2EA7">
              <w:rPr>
                <w:iCs/>
              </w:rPr>
              <w:t>2</w:t>
            </w:r>
          </w:p>
        </w:tc>
        <w:tc>
          <w:tcPr>
            <w:tcW w:w="1909" w:type="dxa"/>
          </w:tcPr>
          <w:p w14:paraId="060E7CA9" w14:textId="07BF0C93" w:rsidR="006A2EA7" w:rsidRDefault="006A2EA7" w:rsidP="00C43C0A">
            <w:pPr>
              <w:pStyle w:val="NormalWeb"/>
              <w:rPr>
                <w:iCs/>
              </w:rPr>
            </w:pPr>
          </w:p>
        </w:tc>
        <w:tc>
          <w:tcPr>
            <w:tcW w:w="1868" w:type="dxa"/>
          </w:tcPr>
          <w:p w14:paraId="74D10288" w14:textId="77777777" w:rsidR="006A2EA7" w:rsidRDefault="006A2EA7" w:rsidP="00C43C0A">
            <w:pPr>
              <w:pStyle w:val="NormalWeb"/>
              <w:rPr>
                <w:iCs/>
              </w:rPr>
            </w:pPr>
          </w:p>
        </w:tc>
        <w:tc>
          <w:tcPr>
            <w:tcW w:w="1952" w:type="dxa"/>
          </w:tcPr>
          <w:p w14:paraId="115B22E1" w14:textId="30FA2736" w:rsidR="006A2EA7" w:rsidRDefault="006A2EA7" w:rsidP="00C43C0A">
            <w:pPr>
              <w:pStyle w:val="NormalWeb"/>
              <w:rPr>
                <w:iCs/>
              </w:rPr>
            </w:pPr>
          </w:p>
        </w:tc>
        <w:tc>
          <w:tcPr>
            <w:tcW w:w="2906" w:type="dxa"/>
          </w:tcPr>
          <w:p w14:paraId="628DFEDA" w14:textId="7F851EC3" w:rsidR="006A2EA7" w:rsidRDefault="006A2EA7" w:rsidP="00C43C0A">
            <w:pPr>
              <w:pStyle w:val="NormalWeb"/>
              <w:rPr>
                <w:iCs/>
              </w:rPr>
            </w:pPr>
          </w:p>
        </w:tc>
      </w:tr>
      <w:tr w:rsidR="00450A9E" w14:paraId="2EF6CC16" w14:textId="77777777" w:rsidTr="00615EDD">
        <w:trPr>
          <w:trHeight w:val="413"/>
        </w:trPr>
        <w:tc>
          <w:tcPr>
            <w:tcW w:w="715" w:type="dxa"/>
          </w:tcPr>
          <w:p w14:paraId="1F5A9737" w14:textId="79AC494A" w:rsidR="00450A9E" w:rsidRDefault="00615EDD" w:rsidP="00C43C0A">
            <w:pPr>
              <w:pStyle w:val="NormalWeb"/>
              <w:rPr>
                <w:iCs/>
              </w:rPr>
            </w:pPr>
            <w:r>
              <w:rPr>
                <w:iCs/>
              </w:rPr>
              <w:t>PT</w:t>
            </w:r>
            <w:r w:rsidR="00450A9E">
              <w:rPr>
                <w:iCs/>
              </w:rPr>
              <w:t>3</w:t>
            </w:r>
          </w:p>
        </w:tc>
        <w:tc>
          <w:tcPr>
            <w:tcW w:w="1909" w:type="dxa"/>
          </w:tcPr>
          <w:p w14:paraId="7167DDB0" w14:textId="0060C6E7" w:rsidR="00450A9E" w:rsidRPr="008F1713" w:rsidRDefault="00450A9E" w:rsidP="00C43C0A">
            <w:pPr>
              <w:pStyle w:val="NormalWeb"/>
              <w:rPr>
                <w:iCs/>
              </w:rPr>
            </w:pPr>
          </w:p>
        </w:tc>
        <w:tc>
          <w:tcPr>
            <w:tcW w:w="1868" w:type="dxa"/>
          </w:tcPr>
          <w:p w14:paraId="38B0986E" w14:textId="77777777" w:rsidR="00450A9E" w:rsidRDefault="00450A9E" w:rsidP="00C43C0A">
            <w:pPr>
              <w:pStyle w:val="NormalWeb"/>
              <w:rPr>
                <w:iCs/>
              </w:rPr>
            </w:pPr>
          </w:p>
        </w:tc>
        <w:tc>
          <w:tcPr>
            <w:tcW w:w="1952" w:type="dxa"/>
          </w:tcPr>
          <w:p w14:paraId="69D49896" w14:textId="34DF94EB" w:rsidR="00450A9E" w:rsidRDefault="00450A9E" w:rsidP="00C43C0A">
            <w:pPr>
              <w:pStyle w:val="NormalWeb"/>
              <w:rPr>
                <w:iCs/>
              </w:rPr>
            </w:pPr>
          </w:p>
        </w:tc>
        <w:tc>
          <w:tcPr>
            <w:tcW w:w="2906" w:type="dxa"/>
          </w:tcPr>
          <w:p w14:paraId="1BEEB086" w14:textId="47522198" w:rsidR="00450A9E" w:rsidRDefault="00450A9E" w:rsidP="00C43C0A">
            <w:pPr>
              <w:pStyle w:val="NormalWeb"/>
              <w:rPr>
                <w:iCs/>
              </w:rPr>
            </w:pPr>
          </w:p>
        </w:tc>
      </w:tr>
      <w:tr w:rsidR="001E21C2" w14:paraId="44705EB6" w14:textId="77777777" w:rsidTr="00615EDD">
        <w:tc>
          <w:tcPr>
            <w:tcW w:w="715" w:type="dxa"/>
          </w:tcPr>
          <w:p w14:paraId="296F6546" w14:textId="5F94F9DB" w:rsidR="001E21C2" w:rsidRDefault="00615EDD" w:rsidP="00C43C0A">
            <w:pPr>
              <w:pStyle w:val="NormalWeb"/>
              <w:rPr>
                <w:iCs/>
              </w:rPr>
            </w:pPr>
            <w:r>
              <w:rPr>
                <w:iCs/>
              </w:rPr>
              <w:t>PT</w:t>
            </w:r>
            <w:r w:rsidR="001E21C2">
              <w:rPr>
                <w:iCs/>
              </w:rPr>
              <w:t>4</w:t>
            </w:r>
          </w:p>
        </w:tc>
        <w:tc>
          <w:tcPr>
            <w:tcW w:w="1909" w:type="dxa"/>
          </w:tcPr>
          <w:p w14:paraId="318CE953" w14:textId="4C35CD50" w:rsidR="001E21C2" w:rsidRPr="008F1713" w:rsidRDefault="001E21C2" w:rsidP="00C43C0A">
            <w:pPr>
              <w:pStyle w:val="NormalWeb"/>
              <w:rPr>
                <w:iCs/>
              </w:rPr>
            </w:pPr>
          </w:p>
        </w:tc>
        <w:tc>
          <w:tcPr>
            <w:tcW w:w="1868" w:type="dxa"/>
          </w:tcPr>
          <w:p w14:paraId="05DFE627" w14:textId="77777777" w:rsidR="001E21C2" w:rsidRDefault="001E21C2" w:rsidP="00C43C0A">
            <w:pPr>
              <w:pStyle w:val="NormalWeb"/>
              <w:rPr>
                <w:iCs/>
              </w:rPr>
            </w:pPr>
          </w:p>
        </w:tc>
        <w:tc>
          <w:tcPr>
            <w:tcW w:w="1952" w:type="dxa"/>
          </w:tcPr>
          <w:p w14:paraId="798D2734" w14:textId="7A05D127" w:rsidR="001E21C2" w:rsidRDefault="001E21C2" w:rsidP="00C43C0A">
            <w:pPr>
              <w:pStyle w:val="NormalWeb"/>
              <w:rPr>
                <w:iCs/>
              </w:rPr>
            </w:pPr>
          </w:p>
        </w:tc>
        <w:tc>
          <w:tcPr>
            <w:tcW w:w="2906" w:type="dxa"/>
          </w:tcPr>
          <w:p w14:paraId="3725E935" w14:textId="1BBB42FE" w:rsidR="001E21C2" w:rsidRDefault="001E21C2" w:rsidP="00C43C0A">
            <w:pPr>
              <w:pStyle w:val="NormalWeb"/>
              <w:rPr>
                <w:iCs/>
              </w:rPr>
            </w:pPr>
          </w:p>
        </w:tc>
      </w:tr>
      <w:tr w:rsidR="00222528" w14:paraId="0ED27297" w14:textId="77777777" w:rsidTr="00615EDD">
        <w:tc>
          <w:tcPr>
            <w:tcW w:w="715" w:type="dxa"/>
          </w:tcPr>
          <w:p w14:paraId="22CD486F" w14:textId="58398E6E" w:rsidR="00222528" w:rsidRDefault="00615EDD" w:rsidP="00C43C0A">
            <w:pPr>
              <w:pStyle w:val="NormalWeb"/>
              <w:rPr>
                <w:iCs/>
              </w:rPr>
            </w:pPr>
            <w:r>
              <w:rPr>
                <w:iCs/>
              </w:rPr>
              <w:t>PT</w:t>
            </w:r>
            <w:r w:rsidR="00222528">
              <w:rPr>
                <w:iCs/>
              </w:rPr>
              <w:t>4</w:t>
            </w:r>
          </w:p>
        </w:tc>
        <w:tc>
          <w:tcPr>
            <w:tcW w:w="1909" w:type="dxa"/>
          </w:tcPr>
          <w:p w14:paraId="38608B83" w14:textId="24CF5FBF" w:rsidR="00222528" w:rsidRDefault="00222528" w:rsidP="00C43C0A">
            <w:pPr>
              <w:pStyle w:val="NormalWeb"/>
              <w:rPr>
                <w:iCs/>
              </w:rPr>
            </w:pPr>
          </w:p>
        </w:tc>
        <w:tc>
          <w:tcPr>
            <w:tcW w:w="1868" w:type="dxa"/>
          </w:tcPr>
          <w:p w14:paraId="6AD4FB7A" w14:textId="77777777" w:rsidR="00222528" w:rsidRDefault="00222528" w:rsidP="00C43C0A">
            <w:pPr>
              <w:pStyle w:val="NormalWeb"/>
              <w:rPr>
                <w:iCs/>
              </w:rPr>
            </w:pPr>
          </w:p>
        </w:tc>
        <w:tc>
          <w:tcPr>
            <w:tcW w:w="1952" w:type="dxa"/>
          </w:tcPr>
          <w:p w14:paraId="07C05DD3" w14:textId="4712518D" w:rsidR="00222528" w:rsidRDefault="00222528" w:rsidP="00C43C0A">
            <w:pPr>
              <w:pStyle w:val="NormalWeb"/>
              <w:rPr>
                <w:iCs/>
              </w:rPr>
            </w:pPr>
          </w:p>
        </w:tc>
        <w:tc>
          <w:tcPr>
            <w:tcW w:w="2906" w:type="dxa"/>
          </w:tcPr>
          <w:p w14:paraId="79DC2DB5" w14:textId="4C9EF38D" w:rsidR="00BE667F" w:rsidRDefault="00BE667F" w:rsidP="00C43C0A">
            <w:pPr>
              <w:pStyle w:val="NormalWeb"/>
              <w:rPr>
                <w:iCs/>
              </w:rPr>
            </w:pPr>
          </w:p>
        </w:tc>
      </w:tr>
      <w:tr w:rsidR="00D268F4" w14:paraId="3ECA03A4" w14:textId="77777777" w:rsidTr="00615EDD">
        <w:tc>
          <w:tcPr>
            <w:tcW w:w="715" w:type="dxa"/>
          </w:tcPr>
          <w:p w14:paraId="55D07DAE" w14:textId="41DB3E23" w:rsidR="00D268F4" w:rsidRDefault="00615EDD" w:rsidP="00C43C0A">
            <w:pPr>
              <w:pStyle w:val="NormalWeb"/>
              <w:rPr>
                <w:iCs/>
              </w:rPr>
            </w:pPr>
            <w:r>
              <w:rPr>
                <w:iCs/>
              </w:rPr>
              <w:t>PT</w:t>
            </w:r>
            <w:r w:rsidR="00D268F4">
              <w:rPr>
                <w:iCs/>
              </w:rPr>
              <w:t>5</w:t>
            </w:r>
          </w:p>
        </w:tc>
        <w:tc>
          <w:tcPr>
            <w:tcW w:w="1909" w:type="dxa"/>
          </w:tcPr>
          <w:p w14:paraId="3A725E71" w14:textId="2E9FFD68" w:rsidR="00D268F4" w:rsidRDefault="00D268F4" w:rsidP="00C43C0A">
            <w:pPr>
              <w:pStyle w:val="NormalWeb"/>
              <w:rPr>
                <w:iCs/>
              </w:rPr>
            </w:pPr>
          </w:p>
        </w:tc>
        <w:tc>
          <w:tcPr>
            <w:tcW w:w="1868" w:type="dxa"/>
          </w:tcPr>
          <w:p w14:paraId="509DF3E9" w14:textId="77777777" w:rsidR="00D268F4" w:rsidRDefault="00D268F4" w:rsidP="00C43C0A">
            <w:pPr>
              <w:pStyle w:val="NormalWeb"/>
              <w:rPr>
                <w:iCs/>
              </w:rPr>
            </w:pPr>
          </w:p>
        </w:tc>
        <w:tc>
          <w:tcPr>
            <w:tcW w:w="1952" w:type="dxa"/>
          </w:tcPr>
          <w:p w14:paraId="56A309D6" w14:textId="7FE92792" w:rsidR="00D268F4" w:rsidRDefault="00D268F4" w:rsidP="00C43C0A">
            <w:pPr>
              <w:pStyle w:val="NormalWeb"/>
              <w:rPr>
                <w:iCs/>
              </w:rPr>
            </w:pPr>
          </w:p>
        </w:tc>
        <w:tc>
          <w:tcPr>
            <w:tcW w:w="2906" w:type="dxa"/>
          </w:tcPr>
          <w:p w14:paraId="47BD2890" w14:textId="4298EDD7" w:rsidR="00D268F4" w:rsidRDefault="00D268F4" w:rsidP="00C43C0A">
            <w:pPr>
              <w:pStyle w:val="NormalWeb"/>
              <w:rPr>
                <w:iCs/>
              </w:rPr>
            </w:pPr>
          </w:p>
        </w:tc>
      </w:tr>
    </w:tbl>
    <w:p w14:paraId="569050D4" w14:textId="77777777" w:rsidR="004F44DC" w:rsidRDefault="004F44DC" w:rsidP="00C43C0A">
      <w:pPr>
        <w:pStyle w:val="NormalWeb"/>
        <w:rPr>
          <w:b/>
          <w:iCs/>
        </w:rPr>
      </w:pPr>
    </w:p>
    <w:p w14:paraId="3EF90EA7" w14:textId="3ECCEC41" w:rsidR="00C43C0A" w:rsidRDefault="0071774C" w:rsidP="00C43C0A">
      <w:pPr>
        <w:pStyle w:val="NormalWeb"/>
        <w:rPr>
          <w:b/>
          <w:iCs/>
        </w:rPr>
      </w:pPr>
      <w:r>
        <w:rPr>
          <w:b/>
          <w:iCs/>
        </w:rPr>
        <w:t>Materials</w:t>
      </w:r>
    </w:p>
    <w:p w14:paraId="7406D86A" w14:textId="77777777" w:rsidR="006A2EA7" w:rsidRDefault="006A2EA7" w:rsidP="006A2EA7">
      <w:pPr>
        <w:pStyle w:val="NormalWeb"/>
        <w:rPr>
          <w:iCs/>
        </w:rPr>
      </w:pPr>
      <w:r w:rsidRPr="007A5C41">
        <w:rPr>
          <w:iCs/>
          <w:highlight w:val="lightGray"/>
        </w:rPr>
        <w:t>Here is example table, change this as appropriate based on your specific needs.</w:t>
      </w:r>
    </w:p>
    <w:tbl>
      <w:tblPr>
        <w:tblStyle w:val="TableGrid"/>
        <w:tblW w:w="9355" w:type="dxa"/>
        <w:tblLook w:val="04A0" w:firstRow="1" w:lastRow="0" w:firstColumn="1" w:lastColumn="0" w:noHBand="0" w:noVBand="1"/>
      </w:tblPr>
      <w:tblGrid>
        <w:gridCol w:w="683"/>
        <w:gridCol w:w="4537"/>
        <w:gridCol w:w="4135"/>
      </w:tblGrid>
      <w:tr w:rsidR="006A2EA7" w14:paraId="29361C09" w14:textId="77777777" w:rsidTr="006A2EA7">
        <w:tc>
          <w:tcPr>
            <w:tcW w:w="483" w:type="dxa"/>
          </w:tcPr>
          <w:p w14:paraId="45A959EC" w14:textId="77777777" w:rsidR="006A2EA7" w:rsidRPr="006A2EA7" w:rsidRDefault="006A2EA7" w:rsidP="00B238BD">
            <w:pPr>
              <w:pStyle w:val="NormalWeb"/>
              <w:jc w:val="center"/>
              <w:rPr>
                <w:b/>
                <w:iCs/>
              </w:rPr>
            </w:pPr>
            <w:r>
              <w:rPr>
                <w:b/>
                <w:iCs/>
              </w:rPr>
              <w:t>ID</w:t>
            </w:r>
          </w:p>
        </w:tc>
        <w:tc>
          <w:tcPr>
            <w:tcW w:w="4642" w:type="dxa"/>
          </w:tcPr>
          <w:p w14:paraId="0CEB9B43" w14:textId="1D9D1FA8" w:rsidR="006A2EA7" w:rsidRPr="006A2EA7" w:rsidRDefault="006A2EA7" w:rsidP="00B238BD">
            <w:pPr>
              <w:pStyle w:val="NormalWeb"/>
              <w:jc w:val="center"/>
              <w:rPr>
                <w:b/>
                <w:iCs/>
              </w:rPr>
            </w:pPr>
            <w:r>
              <w:rPr>
                <w:b/>
                <w:iCs/>
              </w:rPr>
              <w:t>Material</w:t>
            </w:r>
          </w:p>
        </w:tc>
        <w:tc>
          <w:tcPr>
            <w:tcW w:w="4230" w:type="dxa"/>
          </w:tcPr>
          <w:p w14:paraId="64303A36" w14:textId="77777777" w:rsidR="006A2EA7" w:rsidRPr="006A2EA7" w:rsidRDefault="006A2EA7" w:rsidP="00B238BD">
            <w:pPr>
              <w:pStyle w:val="NormalWeb"/>
              <w:jc w:val="center"/>
              <w:rPr>
                <w:b/>
                <w:iCs/>
              </w:rPr>
            </w:pPr>
            <w:r>
              <w:rPr>
                <w:b/>
                <w:iCs/>
              </w:rPr>
              <w:t>Purpose</w:t>
            </w:r>
          </w:p>
        </w:tc>
      </w:tr>
      <w:tr w:rsidR="006A2EA7" w14:paraId="4F47A155" w14:textId="77777777" w:rsidTr="006A2EA7">
        <w:tc>
          <w:tcPr>
            <w:tcW w:w="483" w:type="dxa"/>
          </w:tcPr>
          <w:p w14:paraId="1BDE46C2" w14:textId="2AF5D412" w:rsidR="006A2EA7" w:rsidRDefault="00615EDD" w:rsidP="00B238BD">
            <w:pPr>
              <w:pStyle w:val="NormalWeb"/>
              <w:rPr>
                <w:iCs/>
              </w:rPr>
            </w:pPr>
            <w:r>
              <w:rPr>
                <w:iCs/>
              </w:rPr>
              <w:t>PM</w:t>
            </w:r>
            <w:r w:rsidR="006A2EA7">
              <w:rPr>
                <w:iCs/>
              </w:rPr>
              <w:t>1</w:t>
            </w:r>
          </w:p>
        </w:tc>
        <w:tc>
          <w:tcPr>
            <w:tcW w:w="4642" w:type="dxa"/>
          </w:tcPr>
          <w:p w14:paraId="394D50E0" w14:textId="577CF70B" w:rsidR="006A2EA7" w:rsidRDefault="006A2EA7" w:rsidP="00B238BD">
            <w:pPr>
              <w:pStyle w:val="NormalWeb"/>
              <w:rPr>
                <w:iCs/>
              </w:rPr>
            </w:pPr>
          </w:p>
        </w:tc>
        <w:tc>
          <w:tcPr>
            <w:tcW w:w="4230" w:type="dxa"/>
          </w:tcPr>
          <w:p w14:paraId="0072CDA3" w14:textId="5C5C2ED1" w:rsidR="006A2EA7" w:rsidRDefault="006A2EA7" w:rsidP="00B238BD">
            <w:pPr>
              <w:pStyle w:val="NormalWeb"/>
              <w:rPr>
                <w:iCs/>
              </w:rPr>
            </w:pPr>
          </w:p>
        </w:tc>
      </w:tr>
    </w:tbl>
    <w:p w14:paraId="2DC2FC9D" w14:textId="77777777" w:rsidR="00333B35" w:rsidRDefault="00333B35" w:rsidP="006A2EA7">
      <w:pPr>
        <w:pStyle w:val="NormalWeb"/>
        <w:rPr>
          <w:b/>
          <w:iCs/>
        </w:rPr>
      </w:pPr>
    </w:p>
    <w:p w14:paraId="5C623183" w14:textId="4BDE6484" w:rsidR="006A2EA7" w:rsidRDefault="006A2EA7" w:rsidP="006A2EA7">
      <w:pPr>
        <w:pStyle w:val="NormalWeb"/>
        <w:rPr>
          <w:b/>
          <w:iCs/>
        </w:rPr>
      </w:pPr>
      <w:r>
        <w:rPr>
          <w:b/>
          <w:iCs/>
        </w:rPr>
        <w:t>Computer Files</w:t>
      </w:r>
    </w:p>
    <w:p w14:paraId="3E125205" w14:textId="77777777" w:rsidR="006A2EA7" w:rsidRDefault="006A2EA7" w:rsidP="006A2EA7">
      <w:pPr>
        <w:pStyle w:val="NormalWeb"/>
        <w:rPr>
          <w:iCs/>
        </w:rPr>
      </w:pPr>
      <w:r w:rsidRPr="007A5C41">
        <w:rPr>
          <w:iCs/>
          <w:highlight w:val="lightGray"/>
        </w:rPr>
        <w:t>Here is example table, change this as appropriate based on your specific needs.</w:t>
      </w:r>
    </w:p>
    <w:tbl>
      <w:tblPr>
        <w:tblStyle w:val="TableGrid"/>
        <w:tblW w:w="9445" w:type="dxa"/>
        <w:tblLook w:val="04A0" w:firstRow="1" w:lastRow="0" w:firstColumn="1" w:lastColumn="0" w:noHBand="0" w:noVBand="1"/>
      </w:tblPr>
      <w:tblGrid>
        <w:gridCol w:w="630"/>
        <w:gridCol w:w="2098"/>
        <w:gridCol w:w="2832"/>
        <w:gridCol w:w="3885"/>
      </w:tblGrid>
      <w:tr w:rsidR="00333B35" w14:paraId="0D9161BD" w14:textId="5C6567AF" w:rsidTr="00333B35">
        <w:trPr>
          <w:trHeight w:val="305"/>
        </w:trPr>
        <w:tc>
          <w:tcPr>
            <w:tcW w:w="483" w:type="dxa"/>
          </w:tcPr>
          <w:p w14:paraId="5FE16514" w14:textId="77777777" w:rsidR="00333B35" w:rsidRPr="006A2EA7" w:rsidRDefault="00333B35" w:rsidP="00E70BD0">
            <w:pPr>
              <w:pStyle w:val="NormalWeb"/>
              <w:jc w:val="center"/>
              <w:rPr>
                <w:b/>
                <w:iCs/>
              </w:rPr>
            </w:pPr>
            <w:r>
              <w:rPr>
                <w:b/>
                <w:iCs/>
              </w:rPr>
              <w:t>ID</w:t>
            </w:r>
          </w:p>
        </w:tc>
        <w:tc>
          <w:tcPr>
            <w:tcW w:w="2122" w:type="dxa"/>
          </w:tcPr>
          <w:p w14:paraId="64EF933E" w14:textId="0C7382C3" w:rsidR="00333B35" w:rsidRPr="006A2EA7" w:rsidRDefault="00333B35" w:rsidP="00E70BD0">
            <w:pPr>
              <w:pStyle w:val="NormalWeb"/>
              <w:jc w:val="center"/>
              <w:rPr>
                <w:b/>
                <w:iCs/>
              </w:rPr>
            </w:pPr>
            <w:proofErr w:type="spellStart"/>
            <w:r>
              <w:rPr>
                <w:b/>
                <w:iCs/>
              </w:rPr>
              <w:t>FileName</w:t>
            </w:r>
            <w:proofErr w:type="spellEnd"/>
            <w:r>
              <w:rPr>
                <w:b/>
                <w:iCs/>
              </w:rPr>
              <w:t xml:space="preserve"> / Link</w:t>
            </w:r>
          </w:p>
        </w:tc>
        <w:tc>
          <w:tcPr>
            <w:tcW w:w="2880" w:type="dxa"/>
          </w:tcPr>
          <w:p w14:paraId="094A8704" w14:textId="7EE9EFF3" w:rsidR="00333B35" w:rsidRDefault="00333B35" w:rsidP="00E70BD0">
            <w:pPr>
              <w:pStyle w:val="NormalWeb"/>
              <w:jc w:val="center"/>
              <w:rPr>
                <w:b/>
                <w:iCs/>
              </w:rPr>
            </w:pPr>
            <w:r>
              <w:rPr>
                <w:b/>
                <w:iCs/>
              </w:rPr>
              <w:t>Purpose</w:t>
            </w:r>
          </w:p>
        </w:tc>
        <w:tc>
          <w:tcPr>
            <w:tcW w:w="3960" w:type="dxa"/>
          </w:tcPr>
          <w:p w14:paraId="39479CE9" w14:textId="6BFEEB00" w:rsidR="00333B35" w:rsidRDefault="00333B35" w:rsidP="00E70BD0">
            <w:pPr>
              <w:pStyle w:val="NormalWeb"/>
              <w:jc w:val="center"/>
              <w:rPr>
                <w:b/>
                <w:iCs/>
              </w:rPr>
            </w:pPr>
            <w:r>
              <w:rPr>
                <w:b/>
                <w:iCs/>
              </w:rPr>
              <w:t>Location</w:t>
            </w:r>
          </w:p>
        </w:tc>
      </w:tr>
      <w:tr w:rsidR="00333B35" w14:paraId="135807BB" w14:textId="0B5B658C" w:rsidTr="00333B35">
        <w:tc>
          <w:tcPr>
            <w:tcW w:w="483" w:type="dxa"/>
          </w:tcPr>
          <w:p w14:paraId="1D5F3EDE" w14:textId="7422FFC6" w:rsidR="00333B35" w:rsidRDefault="00615EDD" w:rsidP="00E70BD0">
            <w:pPr>
              <w:pStyle w:val="NormalWeb"/>
              <w:rPr>
                <w:iCs/>
              </w:rPr>
            </w:pPr>
            <w:r>
              <w:rPr>
                <w:iCs/>
              </w:rPr>
              <w:t>CF</w:t>
            </w:r>
            <w:r w:rsidR="00333B35">
              <w:rPr>
                <w:iCs/>
              </w:rPr>
              <w:t>1</w:t>
            </w:r>
          </w:p>
        </w:tc>
        <w:tc>
          <w:tcPr>
            <w:tcW w:w="2122" w:type="dxa"/>
          </w:tcPr>
          <w:p w14:paraId="69FB8EC2" w14:textId="2856E913" w:rsidR="00333B35" w:rsidRDefault="00333B35" w:rsidP="00E70BD0">
            <w:pPr>
              <w:pStyle w:val="NormalWeb"/>
              <w:rPr>
                <w:iCs/>
              </w:rPr>
            </w:pPr>
          </w:p>
        </w:tc>
        <w:tc>
          <w:tcPr>
            <w:tcW w:w="2880" w:type="dxa"/>
          </w:tcPr>
          <w:p w14:paraId="71DE0D7F" w14:textId="4AC951E0" w:rsidR="00333B35" w:rsidRDefault="00333B35" w:rsidP="00E70BD0">
            <w:pPr>
              <w:pStyle w:val="NormalWeb"/>
              <w:rPr>
                <w:iCs/>
              </w:rPr>
            </w:pPr>
          </w:p>
        </w:tc>
        <w:tc>
          <w:tcPr>
            <w:tcW w:w="3960" w:type="dxa"/>
          </w:tcPr>
          <w:p w14:paraId="4C53699A" w14:textId="2D8A5936" w:rsidR="00333B35" w:rsidRDefault="00333B35" w:rsidP="00E70BD0">
            <w:pPr>
              <w:pStyle w:val="NormalWeb"/>
              <w:rPr>
                <w:iCs/>
              </w:rPr>
            </w:pPr>
          </w:p>
        </w:tc>
      </w:tr>
      <w:tr w:rsidR="00333B35" w14:paraId="1A1F01FE" w14:textId="5602340F" w:rsidTr="00333B35">
        <w:tc>
          <w:tcPr>
            <w:tcW w:w="483" w:type="dxa"/>
          </w:tcPr>
          <w:p w14:paraId="75B63253" w14:textId="02AE9D98" w:rsidR="00333B35" w:rsidRDefault="00615EDD" w:rsidP="00E70BD0">
            <w:pPr>
              <w:pStyle w:val="NormalWeb"/>
              <w:rPr>
                <w:iCs/>
              </w:rPr>
            </w:pPr>
            <w:r>
              <w:rPr>
                <w:iCs/>
              </w:rPr>
              <w:t>CF</w:t>
            </w:r>
            <w:r w:rsidR="00333B35">
              <w:rPr>
                <w:iCs/>
              </w:rPr>
              <w:t>2</w:t>
            </w:r>
          </w:p>
        </w:tc>
        <w:tc>
          <w:tcPr>
            <w:tcW w:w="2122" w:type="dxa"/>
          </w:tcPr>
          <w:p w14:paraId="69B5A092" w14:textId="6F90FC74" w:rsidR="00333B35" w:rsidRDefault="00333B35" w:rsidP="00E70BD0">
            <w:pPr>
              <w:pStyle w:val="NormalWeb"/>
              <w:rPr>
                <w:iCs/>
              </w:rPr>
            </w:pPr>
          </w:p>
        </w:tc>
        <w:tc>
          <w:tcPr>
            <w:tcW w:w="2880" w:type="dxa"/>
          </w:tcPr>
          <w:p w14:paraId="6DEC0D2C" w14:textId="29384A8E" w:rsidR="00333B35" w:rsidRDefault="00333B35" w:rsidP="00E70BD0">
            <w:pPr>
              <w:pStyle w:val="NormalWeb"/>
              <w:rPr>
                <w:iCs/>
              </w:rPr>
            </w:pPr>
          </w:p>
        </w:tc>
        <w:tc>
          <w:tcPr>
            <w:tcW w:w="3960" w:type="dxa"/>
          </w:tcPr>
          <w:p w14:paraId="2D93FF76" w14:textId="2F8D29FC" w:rsidR="00333B35" w:rsidRDefault="00333B35" w:rsidP="00E70BD0">
            <w:pPr>
              <w:pStyle w:val="NormalWeb"/>
              <w:rPr>
                <w:iCs/>
              </w:rPr>
            </w:pPr>
          </w:p>
        </w:tc>
      </w:tr>
      <w:tr w:rsidR="00333B35" w14:paraId="569D978B" w14:textId="77777777" w:rsidTr="00333B35">
        <w:trPr>
          <w:trHeight w:val="91"/>
        </w:trPr>
        <w:tc>
          <w:tcPr>
            <w:tcW w:w="483" w:type="dxa"/>
          </w:tcPr>
          <w:p w14:paraId="36578EB7" w14:textId="5DF4F82C" w:rsidR="00333B35" w:rsidRDefault="00615EDD" w:rsidP="00E70BD0">
            <w:pPr>
              <w:pStyle w:val="NormalWeb"/>
              <w:rPr>
                <w:iCs/>
              </w:rPr>
            </w:pPr>
            <w:r>
              <w:rPr>
                <w:iCs/>
              </w:rPr>
              <w:t>CF</w:t>
            </w:r>
            <w:r w:rsidR="00333B35">
              <w:rPr>
                <w:iCs/>
              </w:rPr>
              <w:t>3</w:t>
            </w:r>
          </w:p>
        </w:tc>
        <w:tc>
          <w:tcPr>
            <w:tcW w:w="2122" w:type="dxa"/>
          </w:tcPr>
          <w:p w14:paraId="580ACFE1" w14:textId="1DF63EB4" w:rsidR="00333B35" w:rsidRDefault="00333B35" w:rsidP="00E70BD0">
            <w:pPr>
              <w:pStyle w:val="NormalWeb"/>
              <w:rPr>
                <w:iCs/>
              </w:rPr>
            </w:pPr>
          </w:p>
        </w:tc>
        <w:tc>
          <w:tcPr>
            <w:tcW w:w="2880" w:type="dxa"/>
          </w:tcPr>
          <w:p w14:paraId="562CF756" w14:textId="2831EA4C" w:rsidR="00333B35" w:rsidRDefault="00333B35" w:rsidP="00E70BD0">
            <w:pPr>
              <w:pStyle w:val="NormalWeb"/>
              <w:rPr>
                <w:iCs/>
              </w:rPr>
            </w:pPr>
          </w:p>
        </w:tc>
        <w:tc>
          <w:tcPr>
            <w:tcW w:w="3960" w:type="dxa"/>
          </w:tcPr>
          <w:p w14:paraId="74896967" w14:textId="55907952" w:rsidR="00333B35" w:rsidRDefault="00333B35" w:rsidP="00E70BD0">
            <w:pPr>
              <w:pStyle w:val="NormalWeb"/>
              <w:rPr>
                <w:iCs/>
              </w:rPr>
            </w:pPr>
          </w:p>
        </w:tc>
      </w:tr>
      <w:tr w:rsidR="00333B35" w14:paraId="2B384D02" w14:textId="77777777" w:rsidTr="00333B35">
        <w:tc>
          <w:tcPr>
            <w:tcW w:w="483" w:type="dxa"/>
          </w:tcPr>
          <w:p w14:paraId="188C176E" w14:textId="13BB4A7A" w:rsidR="00333B35" w:rsidRDefault="00615EDD" w:rsidP="00E70BD0">
            <w:pPr>
              <w:pStyle w:val="NormalWeb"/>
              <w:rPr>
                <w:iCs/>
              </w:rPr>
            </w:pPr>
            <w:r>
              <w:rPr>
                <w:iCs/>
              </w:rPr>
              <w:t>CF</w:t>
            </w:r>
            <w:r w:rsidR="00333B35">
              <w:rPr>
                <w:iCs/>
              </w:rPr>
              <w:t>4</w:t>
            </w:r>
          </w:p>
        </w:tc>
        <w:tc>
          <w:tcPr>
            <w:tcW w:w="2122" w:type="dxa"/>
          </w:tcPr>
          <w:p w14:paraId="516B9B25" w14:textId="70112242" w:rsidR="00333B35" w:rsidRDefault="00333B35" w:rsidP="00E70BD0">
            <w:pPr>
              <w:pStyle w:val="NormalWeb"/>
              <w:rPr>
                <w:iCs/>
              </w:rPr>
            </w:pPr>
          </w:p>
        </w:tc>
        <w:tc>
          <w:tcPr>
            <w:tcW w:w="2880" w:type="dxa"/>
          </w:tcPr>
          <w:p w14:paraId="021D2A31" w14:textId="0AD031BF" w:rsidR="00333B35" w:rsidRDefault="00333B35" w:rsidP="00E70BD0">
            <w:pPr>
              <w:pStyle w:val="NormalWeb"/>
              <w:rPr>
                <w:iCs/>
              </w:rPr>
            </w:pPr>
          </w:p>
        </w:tc>
        <w:tc>
          <w:tcPr>
            <w:tcW w:w="3960" w:type="dxa"/>
          </w:tcPr>
          <w:p w14:paraId="315F2C6E" w14:textId="228B114A" w:rsidR="00333B35" w:rsidRDefault="00333B35" w:rsidP="00E70BD0">
            <w:pPr>
              <w:pStyle w:val="NormalWeb"/>
              <w:rPr>
                <w:iCs/>
              </w:rPr>
            </w:pPr>
          </w:p>
        </w:tc>
      </w:tr>
    </w:tbl>
    <w:p w14:paraId="612613D7" w14:textId="77777777" w:rsidR="007A5C41" w:rsidRDefault="007A5C41" w:rsidP="00C43C0A">
      <w:pPr>
        <w:pStyle w:val="NormalWeb"/>
        <w:rPr>
          <w:b/>
          <w:iCs/>
        </w:rPr>
      </w:pPr>
    </w:p>
    <w:p w14:paraId="6F7DF0E7" w14:textId="77777777" w:rsidR="009859DE" w:rsidRPr="008030BF" w:rsidRDefault="009859DE" w:rsidP="008030BF">
      <w:pPr>
        <w:pStyle w:val="NormalWeb"/>
        <w:rPr>
          <w:iCs/>
          <w:highlight w:val="lightGray"/>
        </w:rPr>
      </w:pPr>
    </w:p>
    <w:p w14:paraId="60C696D6" w14:textId="77777777" w:rsidR="00C43C0A" w:rsidRDefault="00C43C0A" w:rsidP="00C43C0A">
      <w:pPr>
        <w:pStyle w:val="NormalWeb"/>
        <w:rPr>
          <w:b/>
          <w:iCs/>
        </w:rPr>
      </w:pPr>
    </w:p>
    <w:p w14:paraId="3910A9E7" w14:textId="4F52E5E6" w:rsidR="00C43C0A" w:rsidRDefault="00C43C0A" w:rsidP="00C43C0A">
      <w:pPr>
        <w:pStyle w:val="NormalWeb"/>
        <w:rPr>
          <w:b/>
          <w:iCs/>
        </w:rPr>
      </w:pPr>
    </w:p>
    <w:p w14:paraId="3A4A805F" w14:textId="77777777" w:rsidR="00C43C0A" w:rsidRPr="00C43C0A" w:rsidRDefault="00C43C0A" w:rsidP="00C43C0A">
      <w:pPr>
        <w:pStyle w:val="NormalWeb"/>
        <w:rPr>
          <w:b/>
          <w:iCs/>
        </w:rPr>
      </w:pPr>
    </w:p>
    <w:sectPr w:rsidR="00C43C0A" w:rsidRPr="00C43C0A" w:rsidSect="005D10B8">
      <w:headerReference w:type="default" r:id="rId10"/>
      <w:foot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3EADE" w14:textId="77777777" w:rsidR="00C835CE" w:rsidRDefault="00C835CE" w:rsidP="001048C3">
      <w:pPr>
        <w:spacing w:after="0" w:line="240" w:lineRule="auto"/>
      </w:pPr>
      <w:r>
        <w:separator/>
      </w:r>
    </w:p>
  </w:endnote>
  <w:endnote w:type="continuationSeparator" w:id="0">
    <w:p w14:paraId="10B3CEC4" w14:textId="77777777" w:rsidR="00C835CE" w:rsidRDefault="00C835CE" w:rsidP="00104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DECA5" w14:textId="77777777" w:rsidR="009B315B" w:rsidRPr="009B315B" w:rsidRDefault="009B315B">
    <w:pPr>
      <w:pStyle w:val="Footer"/>
      <w:jc w:val="center"/>
      <w:rPr>
        <w:color w:val="000000" w:themeColor="text1"/>
      </w:rPr>
    </w:pPr>
    <w:r w:rsidRPr="009B315B">
      <w:rPr>
        <w:color w:val="000000" w:themeColor="text1"/>
      </w:rPr>
      <w:t xml:space="preserve">Page </w:t>
    </w:r>
    <w:r w:rsidRPr="009B315B">
      <w:rPr>
        <w:color w:val="000000" w:themeColor="text1"/>
      </w:rPr>
      <w:fldChar w:fldCharType="begin"/>
    </w:r>
    <w:r w:rsidRPr="009B315B">
      <w:rPr>
        <w:color w:val="000000" w:themeColor="text1"/>
      </w:rPr>
      <w:instrText xml:space="preserve"> PAGE  \* Arabic  \* MERGEFORMAT </w:instrText>
    </w:r>
    <w:r w:rsidRPr="009B315B">
      <w:rPr>
        <w:color w:val="000000" w:themeColor="text1"/>
      </w:rPr>
      <w:fldChar w:fldCharType="separate"/>
    </w:r>
    <w:r w:rsidRPr="009B315B">
      <w:rPr>
        <w:noProof/>
        <w:color w:val="000000" w:themeColor="text1"/>
      </w:rPr>
      <w:t>2</w:t>
    </w:r>
    <w:r w:rsidRPr="009B315B">
      <w:rPr>
        <w:color w:val="000000" w:themeColor="text1"/>
      </w:rPr>
      <w:fldChar w:fldCharType="end"/>
    </w:r>
    <w:r w:rsidRPr="009B315B">
      <w:rPr>
        <w:color w:val="000000" w:themeColor="text1"/>
      </w:rPr>
      <w:t xml:space="preserve"> of </w:t>
    </w:r>
    <w:r w:rsidRPr="009B315B">
      <w:rPr>
        <w:color w:val="000000" w:themeColor="text1"/>
      </w:rPr>
      <w:fldChar w:fldCharType="begin"/>
    </w:r>
    <w:r w:rsidRPr="009B315B">
      <w:rPr>
        <w:color w:val="000000" w:themeColor="text1"/>
      </w:rPr>
      <w:instrText xml:space="preserve"> NUMPAGES  \* Arabic  \* MERGEFORMAT </w:instrText>
    </w:r>
    <w:r w:rsidRPr="009B315B">
      <w:rPr>
        <w:color w:val="000000" w:themeColor="text1"/>
      </w:rPr>
      <w:fldChar w:fldCharType="separate"/>
    </w:r>
    <w:r w:rsidRPr="009B315B">
      <w:rPr>
        <w:noProof/>
        <w:color w:val="000000" w:themeColor="text1"/>
      </w:rPr>
      <w:t>2</w:t>
    </w:r>
    <w:r w:rsidRPr="009B315B">
      <w:rPr>
        <w:color w:val="000000" w:themeColor="text1"/>
      </w:rPr>
      <w:fldChar w:fldCharType="end"/>
    </w:r>
  </w:p>
  <w:p w14:paraId="19A80937" w14:textId="77777777" w:rsidR="009B315B" w:rsidRDefault="009B3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25ABC" w14:textId="77777777" w:rsidR="00C835CE" w:rsidRDefault="00C835CE" w:rsidP="001048C3">
      <w:pPr>
        <w:spacing w:after="0" w:line="240" w:lineRule="auto"/>
      </w:pPr>
      <w:r>
        <w:separator/>
      </w:r>
    </w:p>
  </w:footnote>
  <w:footnote w:type="continuationSeparator" w:id="0">
    <w:p w14:paraId="6B6A2AC5" w14:textId="77777777" w:rsidR="00C835CE" w:rsidRDefault="00C835CE" w:rsidP="00104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4DC1C" w14:textId="77777777" w:rsidR="00E50503" w:rsidRPr="005E25AD" w:rsidRDefault="001048C3" w:rsidP="00E50503">
    <w:pPr>
      <w:pStyle w:val="NormalWeb"/>
      <w:spacing w:before="0" w:beforeAutospacing="0" w:after="0" w:afterAutospacing="0"/>
      <w:rPr>
        <w:i/>
        <w:lang w:val="it-IT"/>
      </w:rPr>
    </w:pPr>
    <w:r w:rsidRPr="001048C3">
      <w:rPr>
        <w:b/>
        <w:iCs/>
        <w:noProof/>
        <w:sz w:val="28"/>
      </w:rPr>
      <w:drawing>
        <wp:anchor distT="0" distB="0" distL="114300" distR="114300" simplePos="0" relativeHeight="251658240" behindDoc="1" locked="0" layoutInCell="1" allowOverlap="1" wp14:anchorId="05FF8E30" wp14:editId="37FE7884">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sidRPr="005E25AD">
      <w:rPr>
        <w:i/>
        <w:lang w:val="it-IT"/>
      </w:rPr>
      <w:t>Intro.</w:t>
    </w:r>
    <w:r w:rsidR="00E50503" w:rsidRPr="005E25AD">
      <w:rPr>
        <w:i/>
        <w:lang w:val="it-IT"/>
      </w:rPr>
      <w:t xml:space="preserve"> to Biodesign</w:t>
    </w:r>
  </w:p>
  <w:p w14:paraId="3A9D1AEE" w14:textId="086F3DCA" w:rsidR="001048C3" w:rsidRPr="005E25AD" w:rsidRDefault="001048C3" w:rsidP="00E50503">
    <w:pPr>
      <w:pStyle w:val="NormalWeb"/>
      <w:spacing w:before="0" w:beforeAutospacing="0" w:after="0" w:afterAutospacing="0"/>
      <w:rPr>
        <w:i/>
        <w:lang w:val="it-IT"/>
      </w:rPr>
    </w:pPr>
    <w:r w:rsidRPr="005E25AD">
      <w:rPr>
        <w:i/>
        <w:lang w:val="it-IT"/>
      </w:rPr>
      <w:t xml:space="preserve"> BIOE 3090</w:t>
    </w:r>
    <w:r w:rsidRPr="005E25AD">
      <w:rPr>
        <w:i/>
        <w:lang w:val="it-IT"/>
      </w:rPr>
      <w:tab/>
    </w:r>
    <w:r w:rsidR="00E50503" w:rsidRPr="005E25AD">
      <w:rPr>
        <w:i/>
        <w:lang w:val="it-IT"/>
      </w:rPr>
      <w:tab/>
    </w:r>
    <w:r w:rsidR="00E50503" w:rsidRPr="005E25AD">
      <w:rPr>
        <w:i/>
        <w:lang w:val="it-IT"/>
      </w:rPr>
      <w:tab/>
    </w:r>
    <w:r w:rsidR="004313C1">
      <w:rPr>
        <w:b/>
        <w:iCs/>
        <w:sz w:val="28"/>
        <w:lang w:val="it-IT"/>
      </w:rPr>
      <w:t>Actuators</w:t>
    </w:r>
    <w:r w:rsidR="0080021E" w:rsidRPr="005E25AD">
      <w:rPr>
        <w:b/>
        <w:iCs/>
        <w:sz w:val="28"/>
        <w:lang w:val="it-IT"/>
      </w:rPr>
      <w:t xml:space="preserve"> – Prototyping Protocol</w:t>
    </w:r>
  </w:p>
  <w:p w14:paraId="381EE07F" w14:textId="77777777" w:rsidR="001048C3" w:rsidRPr="005E25AD" w:rsidRDefault="001048C3">
    <w:pPr>
      <w:pStyle w:val="Header"/>
      <w:rPr>
        <w:i/>
        <w:lang w:val="it-IT"/>
      </w:rPr>
    </w:pPr>
  </w:p>
  <w:p w14:paraId="13973F48" w14:textId="77777777" w:rsidR="001048C3" w:rsidRPr="005E25AD" w:rsidRDefault="001048C3">
    <w:pPr>
      <w:pStyle w:val="Header"/>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D04B0"/>
    <w:multiLevelType w:val="hybridMultilevel"/>
    <w:tmpl w:val="A350B344"/>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ascii="Calibri" w:hAnsi="Calibri"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454C0C"/>
    <w:multiLevelType w:val="hybridMultilevel"/>
    <w:tmpl w:val="72ACB90E"/>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CE7FD9"/>
    <w:multiLevelType w:val="hybridMultilevel"/>
    <w:tmpl w:val="10F6151A"/>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qQUAj5GtOCwAAAA="/>
  </w:docVars>
  <w:rsids>
    <w:rsidRoot w:val="00894838"/>
    <w:rsid w:val="00014FAD"/>
    <w:rsid w:val="00027899"/>
    <w:rsid w:val="00044096"/>
    <w:rsid w:val="00064F3C"/>
    <w:rsid w:val="000679EF"/>
    <w:rsid w:val="00073949"/>
    <w:rsid w:val="000B4DCE"/>
    <w:rsid w:val="001048C3"/>
    <w:rsid w:val="001233B1"/>
    <w:rsid w:val="00167203"/>
    <w:rsid w:val="001A4DE5"/>
    <w:rsid w:val="001C088D"/>
    <w:rsid w:val="001E21C2"/>
    <w:rsid w:val="002210E6"/>
    <w:rsid w:val="00222528"/>
    <w:rsid w:val="002313E4"/>
    <w:rsid w:val="00266708"/>
    <w:rsid w:val="0028574E"/>
    <w:rsid w:val="002D1D9E"/>
    <w:rsid w:val="002F1B40"/>
    <w:rsid w:val="00333B35"/>
    <w:rsid w:val="003568A9"/>
    <w:rsid w:val="00357D9A"/>
    <w:rsid w:val="00393A43"/>
    <w:rsid w:val="003B7B3F"/>
    <w:rsid w:val="003D7988"/>
    <w:rsid w:val="00411DA7"/>
    <w:rsid w:val="00413F0B"/>
    <w:rsid w:val="004313C1"/>
    <w:rsid w:val="00450A9E"/>
    <w:rsid w:val="0045796E"/>
    <w:rsid w:val="00493EC0"/>
    <w:rsid w:val="004A0FEC"/>
    <w:rsid w:val="004A7938"/>
    <w:rsid w:val="004C09AF"/>
    <w:rsid w:val="004D3A34"/>
    <w:rsid w:val="004E2452"/>
    <w:rsid w:val="004F44DC"/>
    <w:rsid w:val="00552B41"/>
    <w:rsid w:val="005C53D1"/>
    <w:rsid w:val="005D10B8"/>
    <w:rsid w:val="005E25AD"/>
    <w:rsid w:val="005F1A7D"/>
    <w:rsid w:val="005F273B"/>
    <w:rsid w:val="00603380"/>
    <w:rsid w:val="00604A2B"/>
    <w:rsid w:val="00615EDD"/>
    <w:rsid w:val="0064209F"/>
    <w:rsid w:val="0064532B"/>
    <w:rsid w:val="00680C9B"/>
    <w:rsid w:val="006A2EA7"/>
    <w:rsid w:val="006C212C"/>
    <w:rsid w:val="006F24CF"/>
    <w:rsid w:val="00706E77"/>
    <w:rsid w:val="0071774C"/>
    <w:rsid w:val="00724444"/>
    <w:rsid w:val="007713EC"/>
    <w:rsid w:val="00784C74"/>
    <w:rsid w:val="007A5C41"/>
    <w:rsid w:val="007B56FD"/>
    <w:rsid w:val="0080021E"/>
    <w:rsid w:val="008030BF"/>
    <w:rsid w:val="0081241A"/>
    <w:rsid w:val="00850E1F"/>
    <w:rsid w:val="00894838"/>
    <w:rsid w:val="008F1713"/>
    <w:rsid w:val="008F1F1E"/>
    <w:rsid w:val="0092582C"/>
    <w:rsid w:val="00935784"/>
    <w:rsid w:val="00984953"/>
    <w:rsid w:val="009859DE"/>
    <w:rsid w:val="00990768"/>
    <w:rsid w:val="009942F3"/>
    <w:rsid w:val="009B315B"/>
    <w:rsid w:val="009C33CD"/>
    <w:rsid w:val="009E0C80"/>
    <w:rsid w:val="00A42F81"/>
    <w:rsid w:val="00A52AB7"/>
    <w:rsid w:val="00AB4D70"/>
    <w:rsid w:val="00AC4209"/>
    <w:rsid w:val="00B3590A"/>
    <w:rsid w:val="00B53799"/>
    <w:rsid w:val="00B754E3"/>
    <w:rsid w:val="00B8771E"/>
    <w:rsid w:val="00B93AD8"/>
    <w:rsid w:val="00BE667F"/>
    <w:rsid w:val="00C43C0A"/>
    <w:rsid w:val="00C56EDA"/>
    <w:rsid w:val="00C835CE"/>
    <w:rsid w:val="00CA7A8B"/>
    <w:rsid w:val="00CD3567"/>
    <w:rsid w:val="00D268F4"/>
    <w:rsid w:val="00D32AC8"/>
    <w:rsid w:val="00D60B73"/>
    <w:rsid w:val="00D63395"/>
    <w:rsid w:val="00D94934"/>
    <w:rsid w:val="00DC20D4"/>
    <w:rsid w:val="00DC2C95"/>
    <w:rsid w:val="00DD3441"/>
    <w:rsid w:val="00DE77AE"/>
    <w:rsid w:val="00E0221C"/>
    <w:rsid w:val="00E32439"/>
    <w:rsid w:val="00E427CF"/>
    <w:rsid w:val="00E50503"/>
    <w:rsid w:val="00E52D70"/>
    <w:rsid w:val="00E641EA"/>
    <w:rsid w:val="00E70BD0"/>
    <w:rsid w:val="00E733D5"/>
    <w:rsid w:val="00EB5FA8"/>
    <w:rsid w:val="00F01F65"/>
    <w:rsid w:val="00F14688"/>
    <w:rsid w:val="00F160E6"/>
    <w:rsid w:val="00F75440"/>
    <w:rsid w:val="3DA4B2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941A"/>
  <w15:chartTrackingRefBased/>
  <w15:docId w15:val="{EF63D670-1F06-473C-AE90-AADA1BCA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2A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AC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12" ma:contentTypeDescription="Create a new document." ma:contentTypeScope="" ma:versionID="18c51f140931980b554d7e0106658ae2">
  <xsd:schema xmlns:xsd="http://www.w3.org/2001/XMLSchema" xmlns:xs="http://www.w3.org/2001/XMLSchema" xmlns:p="http://schemas.microsoft.com/office/2006/metadata/properties" xmlns:ns2="01b0f637-917a-42ca-929f-3d4d619c5162" xmlns:ns3="411610a0-c011-41d1-8696-e839b63ee08a" targetNamespace="http://schemas.microsoft.com/office/2006/metadata/properties" ma:root="true" ma:fieldsID="ff1daea9ff383c72f8f93b354f8f168c" ns2:_="" ns3:_="">
    <xsd:import namespace="01b0f637-917a-42ca-929f-3d4d619c5162"/>
    <xsd:import namespace="411610a0-c011-41d1-8696-e839b63ee08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610a0-c011-41d1-8696-e839b63ee0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ADA5BD-EA26-4499-95DF-D2E46D5CD99C}"/>
</file>

<file path=customXml/itemProps2.xml><?xml version="1.0" encoding="utf-8"?>
<ds:datastoreItem xmlns:ds="http://schemas.openxmlformats.org/officeDocument/2006/customXml" ds:itemID="{54BC226D-5374-4689-8F50-82B94E946345}">
  <ds:schemaRefs>
    <ds:schemaRef ds:uri="http://schemas.microsoft.com/sharepoint/v3/contenttype/forms"/>
  </ds:schemaRefs>
</ds:datastoreItem>
</file>

<file path=customXml/itemProps3.xml><?xml version="1.0" encoding="utf-8"?>
<ds:datastoreItem xmlns:ds="http://schemas.openxmlformats.org/officeDocument/2006/customXml" ds:itemID="{51C81587-5B37-4230-BB34-7DB4145F0EB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Pages>
  <Words>211</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Steven Lammers</cp:lastModifiedBy>
  <cp:revision>70</cp:revision>
  <dcterms:created xsi:type="dcterms:W3CDTF">2020-01-14T17:28:00Z</dcterms:created>
  <dcterms:modified xsi:type="dcterms:W3CDTF">2021-03-08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